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13"/>
          <w:ilvl w:val="2"/>
        </w:numPr>
      </w:pPr>
      <w:hyperlink w:anchor="Xa8aee7ae009601419629ba43248e34c9bc274f3">
        <w:r>
          <w:rPr>
            <w:rStyle w:val="Hyperlink"/>
          </w:rPr>
          <w:t xml:space="preserve">FEDERAL PELL GRANT AS A % OF TOTAL UNDERGRADUATE ENROLLMENT</w:t>
        </w:r>
      </w:hyperlink>
    </w:p>
    <w:p>
      <w:pPr>
        <w:pStyle w:val="Compact"/>
        <w:numPr>
          <w:numId w:val="1013"/>
          <w:ilvl w:val="2"/>
        </w:numPr>
      </w:pPr>
      <w:hyperlink w:anchor="Xa8aee7ae009601419629ba43248e34c9bc274f3">
        <w:r>
          <w:rPr>
            <w:rStyle w:val="Hyperlink"/>
          </w:rPr>
          <w:t xml:space="preserve">FEDERAL PELL GRANT AS A % OF TOTAL UNDERGRADUATE ENROLLMEN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9" w:name="hope-zell-max-awards-compared-to-tuition"/>
      <w:r>
        <w:t xml:space="preserve">09. HOPE-ZELL Max Awards Compared to Tuition</w:t>
      </w:r>
      <w:bookmarkEnd w:id="6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0" w:name="hope-zell-scholarship-award-totals-2"/>
      <w:r>
        <w:t xml:space="preserve">09. HOPE-ZELL Scholarship Award Totals</w:t>
      </w:r>
      <w:bookmarkEnd w:id="7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3" w:name="Xd913f66bb27c20c8e0769ecafda4ff4b8dc41f4"/>
      <w:r>
        <w:t xml:space="preserve">10. History of Average Federal Pell Grant Awards</w:t>
      </w:r>
      <w:bookmarkEnd w:id="7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4" w:name="Xb65126e228f3afe4191deddfbebfb60e57b9ab7"/>
      <w:r>
        <w:t xml:space="preserve">10. History of Average Federal Pell Grant Awards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6" w:name="pell-max-awards"/>
      <w:r>
        <w:t xml:space="preserve">11-Pell-Max-Awards</w:t>
      </w:r>
      <w:bookmarkEnd w:id="7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7" w:name="Xf23c5cea6fceb986497f9c380194dbbbe58751f"/>
      <w:r>
        <w:t xml:space="preserve">11.PELL GRANT MAXIMUM AWARD AND IN-STATE COA</w:t>
      </w:r>
      <w:bookmarkEnd w:id="7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80"/>
        <w:gridCol w:w="780"/>
        <w:gridCol w:w="780"/>
        <w:gridCol w:w="780"/>
        <w:gridCol w:w="780"/>
        <w:gridCol w:w="780"/>
        <w:gridCol w:w="780"/>
        <w:gridCol w:w="780"/>
        <w:gridCol w:w="780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-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8" w:name="X4da36c74eb1adb97bb43ab109ec944a8701f02e"/>
      <w:r>
        <w:t xml:space="preserve">11.PELL GRANT MAX AWARD AND OUT-OF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80"/>
        <w:gridCol w:w="780"/>
        <w:gridCol w:w="780"/>
        <w:gridCol w:w="780"/>
        <w:gridCol w:w="780"/>
        <w:gridCol w:w="780"/>
        <w:gridCol w:w="780"/>
        <w:gridCol w:w="780"/>
        <w:gridCol w:w="780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-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Xc42f25810c46fd855ae3cceaebc7ed8276b00b2"/>
      <w:r>
        <w:t xml:space="preserve">11.FEDERAL PELL GRANT AS A % OF TOTAL UNDERGRADUATE ENROLLMENT</w:t>
      </w:r>
      <w:bookmarkEnd w:id="8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28"/>
        <w:gridCol w:w="881"/>
        <w:gridCol w:w="881"/>
        <w:gridCol w:w="881"/>
        <w:gridCol w:w="881"/>
        <w:gridCol w:w="881"/>
        <w:gridCol w:w="881"/>
        <w:gridCol w:w="881"/>
        <w:gridCol w:w="881"/>
        <w:gridCol w:w="881"/>
      </w:tblGrid>
      <w:tr>
        <w:trPr>
          <w:cantSplit/>
          <w:trHeight w:val="323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8-19</w:t>
            </w:r>
          </w:p>
        </w:tc>
      </w:tr>
      <w:tr>
        <w:trPr>
          <w:cantSplit/>
          <w:trHeight w:val="324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 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6,095</w:t>
            </w:r>
          </w:p>
        </w:tc>
      </w:tr>
      <w:tr>
        <w:trPr>
          <w:cantSplit/>
          <w:trHeight w:val="325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 Total Pell Grant 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6,6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7,08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6,7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6,8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6,73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6,65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6,5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6,8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6,674</w:t>
            </w:r>
          </w:p>
        </w:tc>
      </w:tr>
      <w:tr>
        <w:trPr>
          <w:cantSplit/>
          <w:trHeight w:val="32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 Total Pell Grant Dollars Award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6,608,8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7,339,9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6,463,1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7,626,49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7,681,07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7,350,71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7,107,5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31,167,1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31,463,054</w:t>
            </w:r>
          </w:p>
        </w:tc>
      </w:tr>
      <w:tr>
        <w:trPr>
          <w:cantSplit/>
          <w:trHeight w:val="32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 Total Undergraduate Enrollmen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5,9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6,37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6,2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6,27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$29,611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 % Undergraduates with  Pell Grant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5.5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6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5.7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6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5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4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3.5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3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2.54%</w:t>
            </w:r>
          </w:p>
        </w:tc>
      </w:tr>
    </w:tbl>
    <w:p>
      <w:pPr>
        <w:pStyle w:val="Heading3"/>
      </w:pPr>
      <w:bookmarkStart w:id="81" w:name="Xb0355e6670d5de32b28df330a8c9be06d73d0ef"/>
      <w:r>
        <w:t xml:space="preserve">11.FEDERAL PELL GRANT AS A % OF TOTAL UNDERGRADUATE ENROLLMENT</w:t>
      </w:r>
      <w:bookmarkEnd w:id="8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-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17T19:54:30Z</dcterms:created>
  <dcterms:modified xsi:type="dcterms:W3CDTF">2020-04-17T19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